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Abu</w:t>
      </w:r>
      <w:r>
        <w:t xml:space="preserve"> </w:t>
      </w:r>
      <w:r>
        <w:t xml:space="preserve">Dhabi</w:t>
      </w:r>
    </w:p>
    <w:bookmarkStart w:id="26" w:name="Xb28cd3b17309f61c6e9756a4285a0f2b9ab9205"/>
    <w:p>
      <w:pPr>
        <w:pStyle w:val="Heading1"/>
      </w:pPr>
      <w:r>
        <w:t xml:space="preserve">Scholarship Application Letter for Culinary Advancement in United Arab Emirates Abu Dhabi</w:t>
      </w:r>
    </w:p>
    <w:p>
      <w:pPr>
        <w:pStyle w:val="FirstParagraph"/>
      </w:pPr>
      <w:r>
        <w:t xml:space="preserve">Date: October 26, 2023</w:t>
      </w:r>
    </w:p>
    <w:p>
      <w:pPr>
        <w:pStyle w:val="BodyText"/>
      </w:pPr>
      <w:r>
        <w:t xml:space="preserve">Dear Scholarship Committee,</w:t>
      </w:r>
    </w:p>
    <w:p>
      <w:pPr>
        <w:pStyle w:val="BodyText"/>
      </w:pPr>
      <w:r>
        <w:t xml:space="preserve">Subject: Application for Culinary Excellence Scholarship at Abu Dhabi Hospitality Institute</w:t>
      </w:r>
    </w:p>
    <w:bookmarkStart w:id="20" w:name="X74a3933494498571a3d0abde8a3ee5833deb46a"/>
    <w:p>
      <w:pPr>
        <w:pStyle w:val="Heading2"/>
      </w:pPr>
      <w:r>
        <w:t xml:space="preserve">A Passion For Emirati Gastronomy, Forged in the Heart of Abu Dhabi</w:t>
      </w:r>
    </w:p>
    <w:p>
      <w:pPr>
        <w:pStyle w:val="FirstParagraph"/>
      </w:pPr>
      <w:r>
        <w:t xml:space="preserve">As a dedicated Chef with five years of professional experience across premium hospitality venues in Dubai, I am writing with profound enthusiasm to submit my Scholarship Application Letter for the prestigious Culinary Innovation Program at the Abu Dhabi Hospitality Institute. My journey as a Chef has been deeply intertwined with the rich culinary tapestry of the United Arab Emirates Abu Dhabi, and I am committed to elevating Emirati gastronomy on both local and international stages. This Scholarship Application Letter represents not merely an educational pursuit, but a strategic commitment to contribute meaningfully to Abu Dhabi’s vision of becoming a global epicenter for hospitality excellence by 2030.</w:t>
      </w:r>
    </w:p>
    <w:bookmarkEnd w:id="20"/>
    <w:bookmarkStart w:id="21" w:name="X75a73a46db0ad95170de411e5be9bf95f7ae936"/>
    <w:p>
      <w:pPr>
        <w:pStyle w:val="Heading2"/>
      </w:pPr>
      <w:r>
        <w:t xml:space="preserve">From Traditional Kitchens to Modern Culinary Innovation</w:t>
      </w:r>
    </w:p>
    <w:p>
      <w:pPr>
        <w:pStyle w:val="FirstParagraph"/>
      </w:pPr>
      <w:r>
        <w:t xml:space="preserve">My culinary path began at Al Maqam Restaurant in Abu Dhabi, where I mastered the art of authentic Emirati cooking under the guidance of seasoned Emirati Master Chefs. I learned to prepare dishes like Machboos with locally sourced Arabian Gulf fish, dates infused with saffron for desserts, and Luqaimat served with date syrup—a culinary heritage deeply rooted in Abu Dhabi’s identity. This foundational experience ignited my passion for preserving traditional techniques while innovating within the context of modern hospitality. In subsequent roles at the Ritz-Carlton Dubai and One&amp;Only The Palm, I developed expertise in fine dining execution and sustainable sourcing, but it was working during Abu Dhabi’s Food Festival at Etihad Towers that crystallized my purpose: to become a Chef who bridges Emirati tradition with global culinary trends for the United Arab Emirates.</w:t>
      </w:r>
    </w:p>
    <w:bookmarkEnd w:id="21"/>
    <w:bookmarkStart w:id="22" w:name="X91ea42d287420e03d91d3bc572f0bac55ffbe1e"/>
    <w:p>
      <w:pPr>
        <w:pStyle w:val="Heading2"/>
      </w:pPr>
      <w:r>
        <w:t xml:space="preserve">Why Abu Dhabi? The Nexus of Cultural Heritage and Hospitality Vision</w:t>
      </w:r>
    </w:p>
    <w:p>
      <w:pPr>
        <w:pStyle w:val="FirstParagraph"/>
      </w:pPr>
      <w:r>
        <w:t xml:space="preserve">Abu Dhabi stands as the unparalleled epicenter for culinary evolution in the United Arab Emirates. Its strategic vision—Envision 2030, Tourism Strategy 2025, and the recent launch of Masdar City’s Culinary Innovation Hub—creates a unique ecosystem where tradition meets innovation. As a Chef deeply familiar with Abu Dhabi’s hospitality landscape (having coordinated culinary events for the Louvre Abu Dhabi and Yas Island resorts), I recognize that the city requires chefs who understand not just technique, but cultural nuance. My previous work developing Emirati-inspired menus for high-end hotels in Dubai has shown me how crucial it is to source locally: from fish at Abu Dhabi’s Corniche fisheries to date orchards in Al Ain. This Scholarship Application Letter seeks the opportunity to deepen this expertise through structured training at the Abu Dhabi Hospitality Institute, where I can learn from pioneers of sustainable hospitality like Chef Youssef Bannoura and gain access to resources like the institute’s Emirati Heritage Kitchen.</w:t>
      </w:r>
    </w:p>
    <w:bookmarkEnd w:id="22"/>
    <w:bookmarkStart w:id="23" w:name="Xf288c405ec6309293622c51d07ef712041a5ffa"/>
    <w:p>
      <w:pPr>
        <w:pStyle w:val="Heading2"/>
      </w:pPr>
      <w:r>
        <w:t xml:space="preserve">The Scholarship: Catalyzing Impact in United Arab Emirates Abu Dhabi</w:t>
      </w:r>
    </w:p>
    <w:p>
      <w:pPr>
        <w:pStyle w:val="FirstParagraph"/>
      </w:pPr>
      <w:r>
        <w:t xml:space="preserve">My application is driven by a clear vision for impact. With this scholarship, I will focus on three key areas critical to Abu Dhabi’s culinary future:</w:t>
      </w:r>
    </w:p>
    <w:p>
      <w:pPr>
        <w:numPr>
          <w:ilvl w:val="0"/>
          <w:numId w:val="1001"/>
        </w:numPr>
        <w:pStyle w:val="Compact"/>
      </w:pPr>
      <w:r>
        <w:rPr>
          <w:bCs/>
          <w:b/>
        </w:rPr>
        <w:t xml:space="preserve">Cultural Preservation:</w:t>
      </w:r>
      <w:r>
        <w:t xml:space="preserve"> </w:t>
      </w:r>
      <w:r>
        <w:t xml:space="preserve">Documenting and modernizing traditional Emirati recipes through the institute’s heritage archive project, ensuring dishes like Harees and Gahwa are taught to future generations.</w:t>
      </w:r>
    </w:p>
    <w:p>
      <w:pPr>
        <w:numPr>
          <w:ilvl w:val="0"/>
          <w:numId w:val="1001"/>
        </w:numPr>
        <w:pStyle w:val="Compact"/>
      </w:pPr>
      <w:r>
        <w:rPr>
          <w:bCs/>
          <w:b/>
        </w:rPr>
        <w:t xml:space="preserve">Sustainable Sourcing:</w:t>
      </w:r>
      <w:r>
        <w:t xml:space="preserve"> </w:t>
      </w:r>
      <w:r>
        <w:t xml:space="preserve">Collaborating with Abu Dhabi Food Security Authority to implement zero-waste kitchen models using locally grown produce from Al Dahari Farms.</w:t>
      </w:r>
    </w:p>
    <w:p>
      <w:pPr>
        <w:numPr>
          <w:ilvl w:val="0"/>
          <w:numId w:val="1001"/>
        </w:numPr>
        <w:pStyle w:val="Compact"/>
      </w:pPr>
      <w:r>
        <w:rPr>
          <w:bCs/>
          <w:b/>
        </w:rPr>
        <w:t xml:space="preserve">Global Ambassadorship:</w:t>
      </w:r>
      <w:r>
        <w:t xml:space="preserve"> </w:t>
      </w:r>
      <w:r>
        <w:t xml:space="preserve">Training under the institute’s international exchange program to bring global best practices in hospitality (e.g., Nordic techniques, Japanese kaiseki) back to Abu Dhabi, enriching the city’s culinary diversity.</w:t>
      </w:r>
    </w:p>
    <w:p>
      <w:pPr>
        <w:pStyle w:val="FirstParagraph"/>
      </w:pPr>
      <w:r>
        <w:t xml:space="preserve">I am particularly inspired by Abu Dhabi’s recent initiative to integrate Emirati cuisine into its tourism strategy—evidenced by the “Taste of Abu Dhabi” campaign during Expo 2023. As a Chef, I aim to contribute directly to this mission through workshops at community centers like Al Bateen Cultural Village and pop-up events across Abu Dhabi’s cultural districts. This Scholarship Application Letter is my pledge to transform theoretical knowledge into tangible outcomes that elevate our city’s culinary reputation.</w:t>
      </w:r>
    </w:p>
    <w:bookmarkEnd w:id="23"/>
    <w:bookmarkStart w:id="24" w:name="X440bf67f01f8566d6fb83e740605dde55ff4bd6"/>
    <w:p>
      <w:pPr>
        <w:pStyle w:val="Heading2"/>
      </w:pPr>
      <w:r>
        <w:t xml:space="preserve">My Commitment to Abu Dhabi's Hospitality Legacy</w:t>
      </w:r>
    </w:p>
    <w:p>
      <w:pPr>
        <w:pStyle w:val="FirstParagraph"/>
      </w:pPr>
      <w:r>
        <w:t xml:space="preserve">Having witnessed the rapid transformation of Abu Dhabi’s hospitality sector—from modest family-run eateries to Michelin-recognized restaurants—I understand that true excellence requires education, cultural respect, and unwavering dedication. My background includes managing kitchen staff during Ramadan at Al Fanar Restaurant (where I implemented culturally sensitive meal planning) and training interns in food safety protocols aligned with Abu Dhabi’s Department of Municipalities and Transport standards. I am fluent in Arabic (with professional proficiency), a skill essential for collaborating with local suppliers and understanding the subtle nuances of Emirati dining customs.</w:t>
      </w:r>
    </w:p>
    <w:p>
      <w:pPr>
        <w:pStyle w:val="BodyText"/>
      </w:pPr>
      <w:r>
        <w:t xml:space="preserve">Investing in my culinary education through this scholarship would yield exponential returns for United Arab Emirates Abu Dhabi. I will channel every lesson into creating job opportunities—starting with a youth mentorship program at the institute where I will train underprivileged Emirati youth in hospitality skills. My long-term goal is to open an Emirati Heritage Kitchen concept in Al Reem Island, becoming a beacon of cultural pride while contributing to Abu Dhabi’s tourism GDP growth (which reached $17 billion in 2023).</w:t>
      </w:r>
    </w:p>
    <w:bookmarkEnd w:id="24"/>
    <w:bookmarkStart w:id="25" w:name="X44a6f6e8cc7a064a7e3532f6966ccdc8abf198c"/>
    <w:p>
      <w:pPr>
        <w:pStyle w:val="Heading2"/>
      </w:pPr>
      <w:r>
        <w:t xml:space="preserve">Conclusion: A Culinary Future Forged in Abu Dhabi</w:t>
      </w:r>
    </w:p>
    <w:p>
      <w:pPr>
        <w:pStyle w:val="FirstParagraph"/>
      </w:pPr>
      <w:r>
        <w:t xml:space="preserve">In closing, this Scholarship Application Letter is more than a request for support—it is a testament to my belief that the future of hospitality in the United Arab Emirates Abu Dhabi lies with chefs who honor tradition while embracing innovation. I have already invested five years of my life in mastering the art of cooking; now I seek the knowledge and platform to transform that dedication into sustainable impact. The Abu Dhabi Hospitality Institute represents not just an institution, but a movement—one where every dish tells a story of cultural identity, and every Chef is a steward of heritage.</w:t>
      </w:r>
    </w:p>
    <w:p>
      <w:pPr>
        <w:pStyle w:val="BodyText"/>
      </w:pPr>
      <w:r>
        <w:t xml:space="preserve">I am eager to contribute my passion, skills, and deep respect for Emirati culture to this transformative program. Thank you for considering my application. I welcome the opportunity to discuss how my vision aligns with your mission to make Abu Dhabi a global culinary capital. My contact information is provided below.</w:t>
      </w:r>
    </w:p>
    <w:p>
      <w:pPr>
        <w:pStyle w:val="BodyText"/>
      </w:pPr>
      <w:r>
        <w:t xml:space="preserve">Sincerely,</w:t>
      </w:r>
    </w:p>
    <w:p>
      <w:pPr>
        <w:pStyle w:val="BodyText"/>
      </w:pPr>
      <w:r>
        <w:t xml:space="preserve">Ahmed Al Mazroui</w:t>
      </w:r>
    </w:p>
    <w:p>
      <w:pPr>
        <w:pStyle w:val="BodyText"/>
      </w:pPr>
      <w:r>
        <w:t xml:space="preserve">Professional Chef | Certified in Sustainable Hospitality (2021)</w:t>
      </w:r>
    </w:p>
    <w:p>
      <w:pPr>
        <w:pStyle w:val="BodyText"/>
      </w:pPr>
      <w:r>
        <w:t xml:space="preserve">Email: ahmed.al.mazroui@email.com | Phone: +971 50 123 4567</w:t>
      </w:r>
    </w:p>
    <w:p>
      <w:pPr>
        <w:pStyle w:val="BodyText"/>
      </w:pPr>
      <w:r>
        <w:rPr>
          <w:iCs/>
          <w:i/>
        </w:rPr>
        <w:t xml:space="preserve">Word Count: 852 | This document is exclusively for the Abu Dhabi Hospitality Institute Scholarship Committ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Abu Dhabi</dc:title>
  <dc:creator/>
  <dc:language>en</dc:language>
  <cp:keywords/>
  <dcterms:created xsi:type="dcterms:W3CDTF">2026-07-23T15:38:00Z</dcterms:created>
  <dcterms:modified xsi:type="dcterms:W3CDTF">2026-07-23T15:38:00Z</dcterms:modified>
</cp:coreProperties>
</file>

<file path=docProps/custom.xml><?xml version="1.0" encoding="utf-8"?>
<Properties xmlns="http://schemas.openxmlformats.org/officeDocument/2006/custom-properties" xmlns:vt="http://schemas.openxmlformats.org/officeDocument/2006/docPropsVTypes"/>
</file>